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6C6C2C7E"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24</w:t>
      </w:r>
      <w:r w:rsidR="00487909">
        <w:rPr>
          <w:rFonts w:ascii="Arial" w:hAnsi="Arial" w:cs="Arial"/>
          <w:b/>
          <w:i/>
          <w:noProof/>
        </w:rPr>
        <w:t>1265</w:t>
      </w:r>
      <w:ins w:id="0" w:author="Nokia1" w:date="2024-04-16T13:16:00Z">
        <w:r w:rsidR="001D5F97">
          <w:rPr>
            <w:rFonts w:ascii="Arial" w:hAnsi="Arial" w:cs="Arial"/>
            <w:b/>
            <w:i/>
            <w:noProof/>
          </w:rPr>
          <w:t>-r1</w:t>
        </w:r>
      </w:ins>
    </w:p>
    <w:p w14:paraId="372C0EFD" w14:textId="0F25FB6A"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3319F9D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E06059">
        <w:rPr>
          <w:rFonts w:ascii="Arial" w:hAnsi="Arial"/>
          <w:b/>
          <w:lang w:val="en-US"/>
        </w:rPr>
        <w:t>, Nokia Shanghai Bell</w:t>
      </w:r>
      <w:ins w:id="1" w:author="Nokia1" w:date="2024-04-16T13:16:00Z">
        <w:r w:rsidR="001D5F97">
          <w:rPr>
            <w:rFonts w:ascii="Arial" w:hAnsi="Arial"/>
            <w:b/>
            <w:lang w:val="en-US"/>
          </w:rPr>
          <w:t xml:space="preserve">, </w:t>
        </w:r>
      </w:ins>
      <w:ins w:id="2" w:author="Nokia1" w:date="2024-04-16T13:17:00Z">
        <w:r w:rsidR="001D5F97">
          <w:rPr>
            <w:rFonts w:ascii="Arial" w:hAnsi="Arial"/>
            <w:b/>
            <w:lang w:val="en-US"/>
          </w:rPr>
          <w:t>ZTE</w:t>
        </w:r>
      </w:ins>
    </w:p>
    <w:p w14:paraId="4CADACA0" w14:textId="015F3259"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r>
      <w:r w:rsidR="0044105A" w:rsidRPr="0044105A">
        <w:rPr>
          <w:rFonts w:ascii="Arial" w:hAnsi="Arial" w:cs="Arial"/>
          <w:b/>
        </w:rPr>
        <w:t>Resolution of EN concerning including OAM attacks in the study</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0774218B"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77777777" w:rsidR="00C022E3" w:rsidRDefault="00C022E3">
      <w:pPr>
        <w:pStyle w:val="Heading1"/>
      </w:pPr>
      <w:r>
        <w:t>1</w:t>
      </w:r>
      <w:r>
        <w:tab/>
        <w:t xml:space="preserve">Decision/action </w:t>
      </w:r>
      <w:proofErr w:type="gramStart"/>
      <w:r>
        <w:t>requested</w:t>
      </w:r>
      <w:proofErr w:type="gramEnd"/>
    </w:p>
    <w:p w14:paraId="28D2780D" w14:textId="0FF191EF"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proofErr w:type="gramStart"/>
      <w:r w:rsidR="00E342FE">
        <w:rPr>
          <w:b/>
          <w:i/>
        </w:rPr>
        <w:t>pCR</w:t>
      </w:r>
      <w:proofErr w:type="spellEnd"/>
      <w:proofErr w:type="gramEnd"/>
    </w:p>
    <w:p w14:paraId="2D54658A" w14:textId="77777777" w:rsidR="00C022E3" w:rsidRDefault="00C022E3">
      <w:pPr>
        <w:pStyle w:val="Heading1"/>
      </w:pPr>
      <w:r>
        <w:t>2</w:t>
      </w:r>
      <w:r>
        <w:tab/>
        <w:t>References</w:t>
      </w:r>
    </w:p>
    <w:p w14:paraId="19C8184E" w14:textId="3CA9CE63"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6D9EF4BE" w14:textId="2E9C1664" w:rsidR="00D64189" w:rsidRDefault="004542CC" w:rsidP="004E4C78">
      <w:pPr>
        <w:rPr>
          <w:iCs/>
        </w:rPr>
      </w:pPr>
      <w:r>
        <w:rPr>
          <w:iCs/>
        </w:rPr>
        <w:t>This</w:t>
      </w:r>
      <w:r w:rsidR="00E14869">
        <w:rPr>
          <w:iCs/>
        </w:rPr>
        <w:t xml:space="preserve"> </w:t>
      </w:r>
      <w:proofErr w:type="spellStart"/>
      <w:r w:rsidR="00E14869">
        <w:rPr>
          <w:iCs/>
        </w:rPr>
        <w:t>pCR</w:t>
      </w:r>
      <w:proofErr w:type="spellEnd"/>
      <w:r w:rsidR="003B6CD1">
        <w:rPr>
          <w:iCs/>
        </w:rPr>
        <w:t xml:space="preserve"> proposes to remove the EN concerning</w:t>
      </w:r>
      <w:r w:rsidR="00C96EA2">
        <w:rPr>
          <w:iCs/>
        </w:rPr>
        <w:t xml:space="preserve"> scoping the OAM as in scope of the study. SA5 is responsible for this OAM interface which implies that it’s not in scope of SA3. Therefore, it cannot be studied in SA3.</w:t>
      </w:r>
    </w:p>
    <w:p w14:paraId="46DB480F" w14:textId="0CAD270C" w:rsidR="004E4C78" w:rsidRPr="004E4C78" w:rsidRDefault="00D64189" w:rsidP="004E4C78">
      <w:pPr>
        <w:rPr>
          <w:iCs/>
        </w:rPr>
      </w:pPr>
      <w:r>
        <w:rPr>
          <w:iCs/>
        </w:rPr>
        <w:t xml:space="preserve">The </w:t>
      </w:r>
      <w:proofErr w:type="spellStart"/>
      <w:r>
        <w:rPr>
          <w:iCs/>
        </w:rPr>
        <w:t>pCR</w:t>
      </w:r>
      <w:proofErr w:type="spellEnd"/>
      <w:r>
        <w:rPr>
          <w:iCs/>
        </w:rPr>
        <w:t xml:space="preserve"> further introduces a few editorial changes.</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38C5B4DB" w14:textId="77777777" w:rsidR="00E342FE" w:rsidRDefault="00E342FE" w:rsidP="00E342FE">
      <w:pPr>
        <w:pStyle w:val="Heading1"/>
      </w:pPr>
      <w:bookmarkStart w:id="3" w:name="_Toc159226031"/>
      <w:bookmarkStart w:id="4" w:name="_Toc18517"/>
      <w:r>
        <w:t>4</w:t>
      </w:r>
      <w:r>
        <w:tab/>
      </w:r>
      <w:r>
        <w:rPr>
          <w:lang w:eastAsia="zh-CN"/>
        </w:rPr>
        <w:t>Overview</w:t>
      </w:r>
      <w:bookmarkEnd w:id="3"/>
      <w:bookmarkEnd w:id="4"/>
    </w:p>
    <w:p w14:paraId="13B80B94" w14:textId="77777777" w:rsidR="00E342FE" w:rsidRDefault="00E342FE" w:rsidP="00E342FE">
      <w:pPr>
        <w:rPr>
          <w:rFonts w:cs="Arial"/>
          <w:lang w:val="en-US" w:eastAsia="zh-CN"/>
        </w:rPr>
      </w:pPr>
      <w:r>
        <w:rPr>
          <w:lang w:eastAsia="zh-CN"/>
        </w:rPr>
        <w:t>NPN can be hosted by a PLMN</w:t>
      </w:r>
      <w:r>
        <w:rPr>
          <w:lang w:val="en-US" w:eastAsia="zh-CN"/>
        </w:rPr>
        <w:t xml:space="preserve">. </w:t>
      </w:r>
      <w:r>
        <w:rPr>
          <w:rFonts w:cs="Arial"/>
          <w:lang w:eastAsia="zh-CN"/>
        </w:rPr>
        <w:t>NPN customers can request dedicated NFs to be deployed in</w:t>
      </w:r>
      <w:r>
        <w:rPr>
          <w:rFonts w:cs="Arial"/>
          <w:lang w:val="en-US" w:eastAsia="zh-CN"/>
        </w:rPr>
        <w:t xml:space="preserve"> the</w:t>
      </w:r>
      <w:r>
        <w:rPr>
          <w:rFonts w:cs="Arial"/>
          <w:lang w:eastAsia="zh-CN"/>
        </w:rPr>
        <w:t xml:space="preserve"> customer premises for performance</w:t>
      </w:r>
      <w:r>
        <w:rPr>
          <w:rFonts w:cs="Arial"/>
          <w:lang w:val="en-US" w:eastAsia="zh-CN"/>
        </w:rPr>
        <w:t xml:space="preserve"> and</w:t>
      </w:r>
      <w:r>
        <w:rPr>
          <w:rFonts w:cs="Arial"/>
          <w:lang w:eastAsia="zh-CN"/>
        </w:rPr>
        <w:t xml:space="preserve"> privacy reasons</w:t>
      </w:r>
      <w:r>
        <w:rPr>
          <w:rFonts w:cs="Arial"/>
          <w:lang w:val="en-US" w:eastAsia="zh-CN"/>
        </w:rPr>
        <w:t xml:space="preserve">. </w:t>
      </w:r>
    </w:p>
    <w:p w14:paraId="16A0F453" w14:textId="77777777" w:rsidR="00E342FE" w:rsidRDefault="00E342FE" w:rsidP="00E342FE">
      <w:pPr>
        <w:rPr>
          <w:rFonts w:cs="Arial"/>
          <w:lang w:val="en-US" w:eastAsia="zh-CN"/>
        </w:rPr>
      </w:pPr>
      <w:r>
        <w:rPr>
          <w:rFonts w:cs="Arial"/>
          <w:lang w:val="en-US" w:eastAsia="zh-CN"/>
        </w:rPr>
        <w:t xml:space="preserve">The focus of the study is divided into two parts: </w:t>
      </w:r>
    </w:p>
    <w:p w14:paraId="37C9D989" w14:textId="77777777" w:rsidR="00E342FE" w:rsidRDefault="00E342FE" w:rsidP="00E342FE">
      <w:pPr>
        <w:ind w:leftChars="100" w:left="200"/>
        <w:rPr>
          <w:rFonts w:cs="Arial"/>
          <w:lang w:val="en-US" w:eastAsia="zh-CN"/>
        </w:rPr>
      </w:pPr>
      <w:r>
        <w:rPr>
          <w:rFonts w:cs="Arial"/>
          <w:lang w:val="en-US" w:eastAsia="zh-CN"/>
        </w:rPr>
        <w:t>- Provide security to the PLMN from the attacks that may be initiated by the PNI-NPN.</w:t>
      </w:r>
    </w:p>
    <w:p w14:paraId="55AB3E40" w14:textId="77777777" w:rsidR="00E342FE" w:rsidRDefault="00E342FE" w:rsidP="00E342FE">
      <w:pPr>
        <w:ind w:leftChars="100" w:left="200"/>
      </w:pPr>
      <w:r>
        <w:rPr>
          <w:rFonts w:cs="Arial"/>
          <w:lang w:val="en-US" w:eastAsia="zh-CN"/>
        </w:rPr>
        <w:t xml:space="preserve">- Provide security to PNI- NPN functions from attacks that may be initiated by the PLMN. </w:t>
      </w:r>
    </w:p>
    <w:p w14:paraId="25800328" w14:textId="2A45A523" w:rsidR="00E342FE" w:rsidRDefault="00E342FE" w:rsidP="00E342FE">
      <w:r>
        <w:t>Public Network Integrated NPNs are NPNs made available via PLMNs e.g. by means of dedicated DNNs, or by one (or more) Network Slice instances allocated for the NPN. Therefore, NFs which may reside within PNI-NPN Network Slice instances may require interfaces which cross the operational domains between PNI-NPNs and PLMNs. In add</w:t>
      </w:r>
      <w:ins w:id="5" w:author="Nokia" w:date="2024-04-07T22:56:00Z">
        <w:r w:rsidR="003B6CD1">
          <w:t>i</w:t>
        </w:r>
      </w:ins>
      <w:r>
        <w:t>tion, AFs which reside within a PNI-NPN DNNs operational domain may require interfaces which cross the operational domains between PNI-NPNs and PLMNs.</w:t>
      </w:r>
    </w:p>
    <w:p w14:paraId="3B05CA35" w14:textId="2723B1DD" w:rsidR="00E342FE" w:rsidRDefault="00E342FE" w:rsidP="00E342FE">
      <w:r>
        <w:t>The creation, modification, and termination of a Network Slice Instance (NSI) are supported by Management Services provided by the 5G management systems. Therefore, NFs which provide NSI Management Services may cross the operational domains between PNI-NPNs and PLMNs.</w:t>
      </w:r>
      <w:ins w:id="6" w:author="Nokia1" w:date="2024-04-16T13:17:00Z">
        <w:r w:rsidR="001D5F97">
          <w:t xml:space="preserve"> </w:t>
        </w:r>
        <w:r w:rsidR="001D5F97">
          <w:rPr>
            <w:lang w:val="en-US" w:eastAsia="zh-CN"/>
          </w:rPr>
          <w:t>The security of management interface is not in the scope of this study.</w:t>
        </w:r>
      </w:ins>
    </w:p>
    <w:p w14:paraId="682B2154" w14:textId="77777777" w:rsidR="00E342FE" w:rsidRDefault="00E342FE" w:rsidP="00E342FE">
      <w:r>
        <w:t xml:space="preserve">NFs which reside in the PNI-NPN operational domain may require interfaces which cross the trust boundary between PNI-NPN and PLMN. Therefore, these interfaces require security controls to mutually protect the NFs which reside in the PLMN operational domain and in the PNI-NPN operational domain. </w:t>
      </w:r>
    </w:p>
    <w:p w14:paraId="59AA77B2" w14:textId="77777777" w:rsidR="00E342FE" w:rsidRDefault="00E342FE" w:rsidP="00E342FE">
      <w:pPr>
        <w:rPr>
          <w:color w:val="FF0000"/>
        </w:rPr>
      </w:pPr>
      <w:r>
        <w:rPr>
          <w:color w:val="FF0000"/>
          <w:lang w:val="en-US" w:eastAsia="zh-CN"/>
        </w:rPr>
        <w:t>Editor’s Note</w:t>
      </w:r>
      <w:r>
        <w:rPr>
          <w:color w:val="FF0000"/>
        </w:rPr>
        <w:t>: Whether interface between customer’s AFs and 5G core network</w:t>
      </w:r>
      <w:r>
        <w:rPr>
          <w:color w:val="FF0000"/>
          <w:lang w:val="en-US" w:eastAsia="zh-CN"/>
        </w:rPr>
        <w:t xml:space="preserve"> </w:t>
      </w:r>
      <w:r>
        <w:rPr>
          <w:color w:val="FF0000"/>
        </w:rPr>
        <w:t>of this study is FFS,</w:t>
      </w:r>
    </w:p>
    <w:p w14:paraId="7BBEBBE1" w14:textId="77777777" w:rsidR="00E342FE" w:rsidDel="003B6CD1" w:rsidRDefault="00E342FE" w:rsidP="00E342FE">
      <w:pPr>
        <w:rPr>
          <w:del w:id="7" w:author="Nokia" w:date="2024-04-07T22:46:00Z"/>
          <w:color w:val="FF0000"/>
        </w:rPr>
      </w:pPr>
      <w:del w:id="8" w:author="Nokia" w:date="2024-04-07T22:46:00Z">
        <w:r w:rsidDel="003B6CD1">
          <w:rPr>
            <w:color w:val="FF0000"/>
            <w:lang w:val="en-US" w:eastAsia="zh-CN"/>
          </w:rPr>
          <w:delText>Editor’s Note</w:delText>
        </w:r>
        <w:r w:rsidDel="003B6CD1">
          <w:rPr>
            <w:color w:val="FF0000"/>
          </w:rPr>
          <w:delText>: Whether the management interface is in scope of this study is FFS.</w:delText>
        </w:r>
      </w:del>
    </w:p>
    <w:p w14:paraId="5F3AAD3C" w14:textId="3163940C" w:rsidR="00E342FE" w:rsidRDefault="00E342FE" w:rsidP="00E342FE">
      <w:pPr>
        <w:rPr>
          <w:rFonts w:cs="Arial"/>
          <w:lang w:val="en-US" w:eastAsia="zh-CN"/>
        </w:rPr>
      </w:pPr>
      <w:r>
        <w:rPr>
          <w:rFonts w:cs="Arial"/>
          <w:lang w:val="en-US" w:eastAsia="zh-CN"/>
        </w:rPr>
        <w:lastRenderedPageBreak/>
        <w:t xml:space="preserve">Figure 4-1 and Figure 4-2 demonstrate two example PNI-NPNs with </w:t>
      </w:r>
      <w:r>
        <w:rPr>
          <w:rFonts w:cs="Arial"/>
          <w:lang w:eastAsia="zh-CN"/>
        </w:rPr>
        <w:t xml:space="preserve">dedicated NFs deployed in </w:t>
      </w:r>
      <w:r>
        <w:rPr>
          <w:rFonts w:cs="Arial"/>
          <w:lang w:val="en-US" w:eastAsia="zh-CN"/>
        </w:rPr>
        <w:t>the</w:t>
      </w:r>
      <w:del w:id="9" w:author="Nokia" w:date="2024-04-07T23:01:00Z">
        <w:r w:rsidDel="00E06059">
          <w:rPr>
            <w:rFonts w:cs="Arial"/>
            <w:lang w:val="en-US" w:eastAsia="zh-CN"/>
          </w:rPr>
          <w:delText xml:space="preserve"> the</w:delText>
        </w:r>
      </w:del>
      <w:r>
        <w:rPr>
          <w:rFonts w:cs="Arial"/>
          <w:lang w:val="en-US" w:eastAsia="zh-CN"/>
        </w:rPr>
        <w:t xml:space="preserve"> </w:t>
      </w:r>
      <w:r>
        <w:rPr>
          <w:rFonts w:cs="Arial"/>
          <w:lang w:eastAsia="zh-CN"/>
        </w:rPr>
        <w:t>customer premises</w:t>
      </w:r>
      <w:r>
        <w:rPr>
          <w:rFonts w:cs="Arial"/>
          <w:lang w:val="en-US" w:eastAsia="zh-CN"/>
        </w:rPr>
        <w:t>.</w:t>
      </w:r>
    </w:p>
    <w:p w14:paraId="6914B26F" w14:textId="77777777" w:rsidR="00E342FE" w:rsidRDefault="001D5F97" w:rsidP="00E342FE">
      <w:pPr>
        <w:jc w:val="center"/>
      </w:pPr>
      <w:r>
        <w:rPr>
          <w:noProof/>
        </w:rPr>
        <w:pict w14:anchorId="29C6C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459.75pt;height:213.75pt;visibility:visible;mso-wrap-style:square">
            <v:imagedata r:id="rId13" o:title=""/>
          </v:shape>
        </w:pict>
      </w:r>
    </w:p>
    <w:p w14:paraId="5A0E2BC8" w14:textId="77777777" w:rsidR="00E342FE" w:rsidRDefault="00E342FE" w:rsidP="00E342FE">
      <w:pPr>
        <w:jc w:val="center"/>
        <w:rPr>
          <w:lang w:val="en-US" w:eastAsia="zh-CN"/>
        </w:rPr>
      </w:pPr>
      <w:r>
        <w:rPr>
          <w:rFonts w:cs="Arial"/>
          <w:lang w:val="en-US" w:eastAsia="zh-CN"/>
        </w:rPr>
        <w:t xml:space="preserve">Figure 4-1 PNI-NPN with </w:t>
      </w:r>
      <w:r>
        <w:rPr>
          <w:rFonts w:cs="Arial"/>
          <w:lang w:eastAsia="zh-CN"/>
        </w:rPr>
        <w:t xml:space="preserve">dedicated </w:t>
      </w:r>
      <w:r>
        <w:rPr>
          <w:rFonts w:cs="Arial"/>
          <w:lang w:val="en-US" w:eastAsia="zh-CN"/>
        </w:rPr>
        <w:t>UPF</w:t>
      </w:r>
      <w:r>
        <w:rPr>
          <w:rFonts w:cs="Arial"/>
          <w:lang w:eastAsia="zh-CN"/>
        </w:rPr>
        <w:t xml:space="preserve"> deployed in </w:t>
      </w:r>
      <w:r>
        <w:rPr>
          <w:rFonts w:cs="Arial"/>
          <w:lang w:val="en-US" w:eastAsia="zh-CN"/>
        </w:rPr>
        <w:t xml:space="preserve">the </w:t>
      </w:r>
      <w:r>
        <w:rPr>
          <w:rFonts w:cs="Arial"/>
          <w:lang w:eastAsia="zh-CN"/>
        </w:rPr>
        <w:t xml:space="preserve">customer </w:t>
      </w:r>
      <w:proofErr w:type="gramStart"/>
      <w:r>
        <w:rPr>
          <w:rFonts w:cs="Arial"/>
          <w:lang w:eastAsia="zh-CN"/>
        </w:rPr>
        <w:t>premises</w:t>
      </w:r>
      <w:proofErr w:type="gramEnd"/>
    </w:p>
    <w:p w14:paraId="6CB2813A" w14:textId="77777777" w:rsidR="00E342FE" w:rsidRDefault="00E342FE" w:rsidP="00E342FE">
      <w:pPr>
        <w:rPr>
          <w:rFonts w:cs="Arial"/>
          <w:lang w:val="en-US" w:eastAsia="zh-CN"/>
        </w:rPr>
      </w:pPr>
      <w:r>
        <w:rPr>
          <w:rFonts w:cs="Arial"/>
          <w:lang w:val="en-US" w:eastAsia="zh-CN"/>
        </w:rPr>
        <w:t xml:space="preserve">For scenario 1, as depicted in Figure4-1, dedicated UPF is deployed in the customer premises, the other NFs are deployed in the operator premises. </w:t>
      </w:r>
      <w:bookmarkStart w:id="10" w:name="_Hlk142052898"/>
      <w:r>
        <w:rPr>
          <w:rFonts w:cs="Arial"/>
          <w:lang w:val="en-US" w:eastAsia="zh-CN"/>
        </w:rPr>
        <w:t>The interface between the dedicated UPF in the customer premises and NFs in the operator premises is N4</w:t>
      </w:r>
      <w:bookmarkEnd w:id="10"/>
      <w:r>
        <w:rPr>
          <w:rFonts w:cs="Arial"/>
          <w:lang w:val="en-US" w:eastAsia="zh-CN"/>
        </w:rPr>
        <w:t>.</w:t>
      </w:r>
    </w:p>
    <w:p w14:paraId="17148BA7" w14:textId="77777777" w:rsidR="00E342FE" w:rsidRDefault="001D5F97" w:rsidP="00E342FE">
      <w:pPr>
        <w:jc w:val="center"/>
      </w:pPr>
      <w:r>
        <w:rPr>
          <w:noProof/>
        </w:rPr>
        <w:pict w14:anchorId="4900A4F9">
          <v:shape id="图片 2" o:spid="_x0000_i1026" type="#_x0000_t75" style="width:435.75pt;height:249pt;visibility:visible;mso-wrap-style:square">
            <v:imagedata r:id="rId14" o:title=""/>
          </v:shape>
        </w:pict>
      </w:r>
    </w:p>
    <w:p w14:paraId="0A3E49A2" w14:textId="77777777" w:rsidR="00E342FE" w:rsidRDefault="00E342FE" w:rsidP="00E342FE">
      <w:pPr>
        <w:jc w:val="center"/>
        <w:rPr>
          <w:rFonts w:cs="Arial"/>
          <w:lang w:eastAsia="zh-CN"/>
        </w:rPr>
      </w:pPr>
      <w:r>
        <w:rPr>
          <w:rFonts w:cs="Arial"/>
          <w:lang w:val="en-US" w:eastAsia="zh-CN"/>
        </w:rPr>
        <w:t xml:space="preserve">Figure 4-2 PNI-NPN with </w:t>
      </w:r>
      <w:r>
        <w:rPr>
          <w:rFonts w:cs="Arial"/>
          <w:lang w:eastAsia="zh-CN"/>
        </w:rPr>
        <w:t xml:space="preserve">dedicated </w:t>
      </w:r>
      <w:r>
        <w:rPr>
          <w:rFonts w:cs="Arial"/>
          <w:lang w:val="en-US" w:eastAsia="zh-CN"/>
        </w:rPr>
        <w:t xml:space="preserve">UPF and part of CP functions </w:t>
      </w:r>
      <w:r>
        <w:rPr>
          <w:rFonts w:cs="Arial"/>
          <w:lang w:eastAsia="zh-CN"/>
        </w:rPr>
        <w:t>deployed in</w:t>
      </w:r>
      <w:r>
        <w:rPr>
          <w:rFonts w:cs="Arial"/>
          <w:lang w:val="en-US" w:eastAsia="zh-CN"/>
        </w:rPr>
        <w:t xml:space="preserve"> the </w:t>
      </w:r>
      <w:r>
        <w:rPr>
          <w:rFonts w:cs="Arial"/>
          <w:lang w:eastAsia="zh-CN"/>
        </w:rPr>
        <w:t xml:space="preserve">customer </w:t>
      </w:r>
      <w:proofErr w:type="gramStart"/>
      <w:r>
        <w:rPr>
          <w:rFonts w:cs="Arial"/>
          <w:lang w:eastAsia="zh-CN"/>
        </w:rPr>
        <w:t>premises</w:t>
      </w:r>
      <w:proofErr w:type="gramEnd"/>
    </w:p>
    <w:p w14:paraId="129B75AA" w14:textId="77777777" w:rsidR="00E342FE" w:rsidRDefault="00E342FE" w:rsidP="00E342FE">
      <w:pPr>
        <w:rPr>
          <w:rFonts w:eastAsia="DengXian"/>
          <w:lang w:val="en-US" w:eastAsia="zh-CN" w:bidi="ar"/>
        </w:rPr>
      </w:pPr>
      <w:r>
        <w:rPr>
          <w:rFonts w:cs="Arial"/>
          <w:lang w:val="en-US" w:eastAsia="zh-CN"/>
        </w:rPr>
        <w:t xml:space="preserve">For scenario 2, as depicted in Figure 4-2, dedicated UPF and part of CP functions are deployed in the customer premises. The interface between the dedicated NFs in the customer premises and the NFs in the operator premise is SBA interface. Examples of </w:t>
      </w:r>
      <w:r>
        <w:rPr>
          <w:rFonts w:eastAsia="DengXian"/>
          <w:lang w:val="en-US" w:eastAsia="zh-CN" w:bidi="ar"/>
        </w:rPr>
        <w:t xml:space="preserve">dedicated </w:t>
      </w:r>
      <w:r>
        <w:rPr>
          <w:rFonts w:cs="Arial"/>
          <w:lang w:val="en-US" w:eastAsia="zh-CN"/>
        </w:rPr>
        <w:t>CP functions that</w:t>
      </w:r>
      <w:r>
        <w:rPr>
          <w:rFonts w:eastAsia="DengXian"/>
          <w:lang w:val="en-US" w:eastAsia="zh-CN" w:bidi="ar"/>
        </w:rPr>
        <w:t xml:space="preserve"> are likely to be hosted by NPN in the customer premises are as below:</w:t>
      </w:r>
    </w:p>
    <w:p w14:paraId="70FDBBDE" w14:textId="77777777" w:rsidR="00E342FE" w:rsidRDefault="00E342FE" w:rsidP="00E342FE">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AMF.</w:t>
      </w:r>
    </w:p>
    <w:p w14:paraId="511D2DEE" w14:textId="77777777" w:rsidR="00E342FE" w:rsidRDefault="00E342FE" w:rsidP="00E342FE">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SMF.</w:t>
      </w:r>
    </w:p>
    <w:p w14:paraId="6777EE15" w14:textId="77777777" w:rsidR="00E342FE" w:rsidRPr="00E342FE" w:rsidRDefault="00E342FE" w:rsidP="00E342FE">
      <w:pPr>
        <w:rPr>
          <w:rFonts w:eastAsia="Times New Roman"/>
          <w:lang w:val="en-US" w:eastAsia="zh-CN"/>
        </w:rPr>
      </w:pPr>
      <w:r>
        <w:rPr>
          <w:lang w:val="en-US" w:eastAsia="zh-CN"/>
        </w:rPr>
        <w:t xml:space="preserve">SA1 has captured the scenarios and added </w:t>
      </w:r>
      <w:r>
        <w:rPr>
          <w:lang w:eastAsia="zh-CN"/>
        </w:rPr>
        <w:t xml:space="preserve">requirements </w:t>
      </w:r>
      <w:r>
        <w:rPr>
          <w:lang w:val="en-US" w:eastAsia="zh-CN"/>
        </w:rPr>
        <w:t>in clause 8.2 of TS 22.261</w:t>
      </w:r>
      <w:r>
        <w:t>[</w:t>
      </w:r>
      <w:r>
        <w:rPr>
          <w:lang w:val="en-US" w:eastAsia="zh-CN"/>
        </w:rPr>
        <w:t>2</w:t>
      </w:r>
      <w:r>
        <w:t>]</w:t>
      </w:r>
      <w:r>
        <w:rPr>
          <w:lang w:val="en-US" w:eastAsia="zh-CN"/>
        </w:rPr>
        <w:t>, which is:</w:t>
      </w:r>
    </w:p>
    <w:p w14:paraId="7EF587AC" w14:textId="77777777" w:rsidR="00E342FE" w:rsidRDefault="00E342FE" w:rsidP="00E342FE">
      <w:pPr>
        <w:overflowPunct w:val="0"/>
        <w:autoSpaceDE w:val="0"/>
        <w:autoSpaceDN w:val="0"/>
        <w:adjustRightInd w:val="0"/>
        <w:rPr>
          <w:rFonts w:eastAsia="Malgun Gothic"/>
          <w:i/>
          <w:iCs/>
          <w:lang w:eastAsia="ko-KR"/>
        </w:rPr>
      </w:pPr>
      <w:r>
        <w:rPr>
          <w:i/>
          <w:iCs/>
          <w:lang w:val="en-US" w:eastAsia="zh-CN"/>
        </w:rPr>
        <w:t>“</w:t>
      </w:r>
      <w:r>
        <w:rPr>
          <w:rFonts w:eastAsia="Malgun Gothic"/>
          <w:i/>
          <w:iCs/>
          <w:lang w:eastAsia="ko-KR"/>
        </w:rPr>
        <w:t>The 5G system shall enable a PLMN to host an NPN without compromising the security of that PLMN.</w:t>
      </w:r>
    </w:p>
    <w:p w14:paraId="2C62CED7" w14:textId="77777777" w:rsidR="00E342FE" w:rsidRPr="00E342FE" w:rsidRDefault="00E342FE" w:rsidP="00E342FE">
      <w:pPr>
        <w:rPr>
          <w:rFonts w:eastAsia="Times New Roman"/>
        </w:rPr>
      </w:pPr>
      <w:r>
        <w:rPr>
          <w:i/>
          <w:iCs/>
        </w:rPr>
        <w:t xml:space="preserve">NOTE: </w:t>
      </w:r>
      <w:r>
        <w:rPr>
          <w:i/>
          <w:iCs/>
        </w:rPr>
        <w:tab/>
        <w:t>Dedicated network entities of NPN can be deployed in customer premises that are outside the control of the PLMN operator.</w:t>
      </w:r>
      <w:r>
        <w:rPr>
          <w:i/>
          <w:iCs/>
          <w:lang w:val="en-US" w:eastAsia="zh-CN"/>
        </w:rPr>
        <w:t>”</w:t>
      </w:r>
    </w:p>
    <w:p w14:paraId="651C7658" w14:textId="77777777" w:rsidR="00C022E3" w:rsidRDefault="007C05A0" w:rsidP="00380F51">
      <w:pPr>
        <w:jc w:val="center"/>
        <w:rPr>
          <w:sz w:val="44"/>
          <w:szCs w:val="44"/>
        </w:rPr>
      </w:pPr>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5"/>
      <w:footerReference w:type="default" r:id="rId1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DA24D" w14:textId="77777777" w:rsidR="00EE6B53" w:rsidRDefault="00EE6B53">
      <w:r>
        <w:separator/>
      </w:r>
    </w:p>
  </w:endnote>
  <w:endnote w:type="continuationSeparator" w:id="0">
    <w:p w14:paraId="1F20F15C" w14:textId="77777777" w:rsidR="00EE6B53" w:rsidRDefault="00EE6B53">
      <w:r>
        <w:continuationSeparator/>
      </w:r>
    </w:p>
  </w:endnote>
  <w:endnote w:type="continuationNotice" w:id="1">
    <w:p w14:paraId="754DFF39" w14:textId="77777777" w:rsidR="00EE6B53" w:rsidRDefault="00EE6B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DEA70" w14:textId="77777777" w:rsidR="00EE6B53" w:rsidRDefault="00EE6B53">
      <w:r>
        <w:separator/>
      </w:r>
    </w:p>
  </w:footnote>
  <w:footnote w:type="continuationSeparator" w:id="0">
    <w:p w14:paraId="358E3C22" w14:textId="77777777" w:rsidR="00EE6B53" w:rsidRDefault="00EE6B53">
      <w:r>
        <w:continuationSeparator/>
      </w:r>
    </w:p>
  </w:footnote>
  <w:footnote w:type="continuationNotice" w:id="1">
    <w:p w14:paraId="6C253EFD" w14:textId="77777777" w:rsidR="00EE6B53" w:rsidRDefault="00EE6B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8"/>
  </w:num>
  <w:num w:numId="5" w16cid:durableId="1725104762">
    <w:abstractNumId w:val="17"/>
  </w:num>
  <w:num w:numId="6" w16cid:durableId="659233270">
    <w:abstractNumId w:val="11"/>
  </w:num>
  <w:num w:numId="7" w16cid:durableId="830029314">
    <w:abstractNumId w:val="13"/>
  </w:num>
  <w:num w:numId="8" w16cid:durableId="393507232">
    <w:abstractNumId w:val="27"/>
  </w:num>
  <w:num w:numId="9" w16cid:durableId="1425690440">
    <w:abstractNumId w:val="22"/>
  </w:num>
  <w:num w:numId="10" w16cid:durableId="863714840">
    <w:abstractNumId w:val="25"/>
  </w:num>
  <w:num w:numId="11" w16cid:durableId="1643460408">
    <w:abstractNumId w:val="16"/>
  </w:num>
  <w:num w:numId="12" w16cid:durableId="479346865">
    <w:abstractNumId w:val="21"/>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3"/>
  </w:num>
  <w:num w:numId="24" w16cid:durableId="450630911">
    <w:abstractNumId w:val="19"/>
  </w:num>
  <w:num w:numId="25" w16cid:durableId="536968660">
    <w:abstractNumId w:val="20"/>
  </w:num>
  <w:num w:numId="26" w16cid:durableId="192227023">
    <w:abstractNumId w:val="12"/>
  </w:num>
  <w:num w:numId="27" w16cid:durableId="284848846">
    <w:abstractNumId w:val="14"/>
  </w:num>
  <w:num w:numId="28" w16cid:durableId="414863653">
    <w:abstractNumId w:val="24"/>
  </w:num>
  <w:num w:numId="29" w16cid:durableId="101935833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4A75"/>
    <w:rsid w:val="00127390"/>
    <w:rsid w:val="0013155E"/>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5F97"/>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4E6E"/>
    <w:rsid w:val="002256E2"/>
    <w:rsid w:val="00230002"/>
    <w:rsid w:val="00244C9A"/>
    <w:rsid w:val="00247216"/>
    <w:rsid w:val="00266315"/>
    <w:rsid w:val="00282370"/>
    <w:rsid w:val="00284A6E"/>
    <w:rsid w:val="00287719"/>
    <w:rsid w:val="002A1857"/>
    <w:rsid w:val="002C6181"/>
    <w:rsid w:val="002C7F38"/>
    <w:rsid w:val="002D10C9"/>
    <w:rsid w:val="002D545A"/>
    <w:rsid w:val="002D69FD"/>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B6CD1"/>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105A"/>
    <w:rsid w:val="004464DB"/>
    <w:rsid w:val="004542CC"/>
    <w:rsid w:val="004558E9"/>
    <w:rsid w:val="00455DA2"/>
    <w:rsid w:val="0045777E"/>
    <w:rsid w:val="00467CB5"/>
    <w:rsid w:val="00470646"/>
    <w:rsid w:val="004714F2"/>
    <w:rsid w:val="00472F3A"/>
    <w:rsid w:val="004752D3"/>
    <w:rsid w:val="00476D0B"/>
    <w:rsid w:val="004770B8"/>
    <w:rsid w:val="00487909"/>
    <w:rsid w:val="004902BC"/>
    <w:rsid w:val="00491A49"/>
    <w:rsid w:val="004959AC"/>
    <w:rsid w:val="004B0E1C"/>
    <w:rsid w:val="004B2216"/>
    <w:rsid w:val="004B3753"/>
    <w:rsid w:val="004C31D2"/>
    <w:rsid w:val="004C67C7"/>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759B"/>
    <w:rsid w:val="006B7BD7"/>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5424"/>
    <w:rsid w:val="009C0DED"/>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7138C"/>
    <w:rsid w:val="00C76D91"/>
    <w:rsid w:val="00C801D8"/>
    <w:rsid w:val="00C83785"/>
    <w:rsid w:val="00C92CC5"/>
    <w:rsid w:val="00C92FB5"/>
    <w:rsid w:val="00C94F55"/>
    <w:rsid w:val="00C96EA2"/>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6BA9"/>
    <w:rsid w:val="00D245BE"/>
    <w:rsid w:val="00D2693A"/>
    <w:rsid w:val="00D33604"/>
    <w:rsid w:val="00D37B08"/>
    <w:rsid w:val="00D437FF"/>
    <w:rsid w:val="00D5130C"/>
    <w:rsid w:val="00D5799D"/>
    <w:rsid w:val="00D60873"/>
    <w:rsid w:val="00D62265"/>
    <w:rsid w:val="00D64189"/>
    <w:rsid w:val="00D66FD9"/>
    <w:rsid w:val="00D71547"/>
    <w:rsid w:val="00D75F34"/>
    <w:rsid w:val="00D8512E"/>
    <w:rsid w:val="00DA1E58"/>
    <w:rsid w:val="00DA48EC"/>
    <w:rsid w:val="00DB0808"/>
    <w:rsid w:val="00DC1567"/>
    <w:rsid w:val="00DD3398"/>
    <w:rsid w:val="00DD7DF7"/>
    <w:rsid w:val="00DE3BAC"/>
    <w:rsid w:val="00DE4EF2"/>
    <w:rsid w:val="00DF2C0E"/>
    <w:rsid w:val="00E04DB6"/>
    <w:rsid w:val="00E05D03"/>
    <w:rsid w:val="00E06059"/>
    <w:rsid w:val="00E06FFB"/>
    <w:rsid w:val="00E137FA"/>
    <w:rsid w:val="00E14869"/>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53</_dlc_DocId>
    <_dlc_DocIdUrl xmlns="71c5aaf6-e6ce-465b-b873-5148d2a4c105">
      <Url>https://nokia.sharepoint.com/sites/c5g/security/_layouts/15/DocIdRedir.aspx?ID=5AIRPNAIUNRU-931754773-4453</Url>
      <Description>5AIRPNAIUNRU-931754773-4453</Description>
    </_dlc_DocIdUrl>
    <SharedWithUsers xmlns="b48738c0-5c12-4b5a-b05a-8a6603520253">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2.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3.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4.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6.xml><?xml version="1.0" encoding="utf-8"?>
<ds:datastoreItem xmlns:ds="http://schemas.openxmlformats.org/officeDocument/2006/customXml" ds:itemID="{EAC66AF0-2D17-40DF-A79C-C3532968CA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50</TotalTime>
  <Pages>3</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1</cp:lastModifiedBy>
  <cp:revision>20</cp:revision>
  <cp:lastPrinted>1900-01-01T08:00:00Z</cp:lastPrinted>
  <dcterms:created xsi:type="dcterms:W3CDTF">2024-04-03T07:53:00Z</dcterms:created>
  <dcterms:modified xsi:type="dcterms:W3CDTF">2024-04-1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e83e974f-247a-4113-bb09-c3798dbc2a80</vt:lpwstr>
  </property>
  <property fmtid="{D5CDD505-2E9C-101B-9397-08002B2CF9AE}" pid="13" name="MediaServiceImageTags">
    <vt:lpwstr/>
  </property>
</Properties>
</file>